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5A64BBF6" w:rsidR="00B54B12" w:rsidRPr="00B54B12" w:rsidRDefault="00FA3BF2" w:rsidP="00B54B12">
      <w:pPr>
        <w:jc w:val="center"/>
        <w:rPr>
          <w:rFonts w:ascii="Arial" w:hAnsi="Arial" w:cs="Arial"/>
          <w:sz w:val="28"/>
          <w:szCs w:val="28"/>
        </w:rPr>
      </w:pPr>
      <w:r>
        <w:rPr>
          <w:rFonts w:ascii="Arial" w:hAnsi="Arial" w:cs="Arial"/>
          <w:b/>
          <w:bCs/>
          <w:color w:val="000000"/>
          <w:sz w:val="28"/>
          <w:szCs w:val="28"/>
        </w:rPr>
        <w:t>Snow Blower Safety</w:t>
      </w:r>
    </w:p>
    <w:p w14:paraId="6940288F" w14:textId="5A5C2E21" w:rsidR="00B54B12" w:rsidRDefault="00B54B12">
      <w:pPr>
        <w:rPr>
          <w:rFonts w:ascii="Arial" w:hAnsi="Arial" w:cs="Arial"/>
        </w:rPr>
      </w:pPr>
    </w:p>
    <w:p w14:paraId="1F6A41D9" w14:textId="77777777" w:rsidR="00871267" w:rsidRDefault="008A6521" w:rsidP="002F4ADB">
      <w:pPr>
        <w:pStyle w:val="Default"/>
        <w:spacing w:after="120"/>
        <w:jc w:val="both"/>
        <w:rPr>
          <w:rFonts w:eastAsia="Times New Roman"/>
          <w:b/>
          <w:bCs/>
        </w:rPr>
      </w:pPr>
      <w:r w:rsidRPr="008A6521">
        <w:t>Snow blower accidents lead to roughly 3,600 finger injuries each year, including amputations, according to the Consumer Product Safety Commission. The typical cause: Operators try to clear a clogged auger or discharge chute with their hands.</w:t>
      </w:r>
      <w:r w:rsidR="00871267" w:rsidRPr="00871267">
        <w:rPr>
          <w:rFonts w:eastAsia="Times New Roman"/>
          <w:b/>
          <w:bCs/>
        </w:rPr>
        <w:t xml:space="preserve"> </w:t>
      </w:r>
    </w:p>
    <w:p w14:paraId="7B62BFB9" w14:textId="5D4CDA48" w:rsidR="00871267" w:rsidRPr="00871267" w:rsidRDefault="00871267" w:rsidP="002F4ADB">
      <w:pPr>
        <w:pStyle w:val="Default"/>
        <w:spacing w:after="120"/>
        <w:jc w:val="both"/>
      </w:pPr>
      <w:r w:rsidRPr="00871267">
        <w:rPr>
          <w:b/>
          <w:bCs/>
        </w:rPr>
        <w:t>REMEMBER:</w:t>
      </w:r>
      <w:r w:rsidRPr="00871267">
        <w:t xml:space="preserve"> There is little clearance between the outer ends of the auger</w:t>
      </w:r>
      <w:r>
        <w:t xml:space="preserve"> or </w:t>
      </w:r>
      <w:r w:rsidRPr="00871267">
        <w:t>impeller and the</w:t>
      </w:r>
      <w:r w:rsidR="002F4ADB">
        <w:t xml:space="preserve"> inside surface of the housing.</w:t>
      </w:r>
    </w:p>
    <w:p w14:paraId="0E86ED13" w14:textId="28164107" w:rsidR="00871267" w:rsidRDefault="0002536A" w:rsidP="00871267">
      <w:pPr>
        <w:pStyle w:val="Default"/>
        <w:spacing w:after="80"/>
        <w:rPr>
          <w:i/>
        </w:rPr>
      </w:pPr>
      <w:r>
        <w:t>Operators:</w:t>
      </w:r>
    </w:p>
    <w:p w14:paraId="79AD65AE" w14:textId="6443C979" w:rsidR="00871267" w:rsidRDefault="00871267" w:rsidP="001033B6">
      <w:pPr>
        <w:pStyle w:val="Default"/>
        <w:numPr>
          <w:ilvl w:val="0"/>
          <w:numId w:val="4"/>
        </w:numPr>
        <w:spacing w:after="80"/>
        <w:ind w:left="360"/>
        <w:jc w:val="both"/>
      </w:pPr>
      <w:r>
        <w:rPr>
          <w:i/>
        </w:rPr>
        <w:t>Review</w:t>
      </w:r>
      <w:r w:rsidRPr="00871267">
        <w:rPr>
          <w:i/>
        </w:rPr>
        <w:t xml:space="preserve"> the Operator's Manual</w:t>
      </w:r>
      <w:r w:rsidRPr="00871267">
        <w:t xml:space="preserve"> at the </w:t>
      </w:r>
      <w:r>
        <w:t xml:space="preserve">beginning of each snow </w:t>
      </w:r>
      <w:r w:rsidRPr="00871267">
        <w:t xml:space="preserve">season. </w:t>
      </w:r>
      <w:r w:rsidR="0002536A">
        <w:t>Understand the operating characteristics of your machine</w:t>
      </w:r>
    </w:p>
    <w:p w14:paraId="3699D014" w14:textId="77777777" w:rsidR="0002536A" w:rsidRDefault="0002536A" w:rsidP="001033B6">
      <w:pPr>
        <w:pStyle w:val="Default"/>
        <w:spacing w:after="80"/>
        <w:ind w:left="360"/>
        <w:jc w:val="both"/>
      </w:pPr>
      <w:r w:rsidRPr="004840CF">
        <w:rPr>
          <w:u w:val="single"/>
        </w:rPr>
        <w:t>Single-stage snow blowers</w:t>
      </w:r>
      <w:r>
        <w:t xml:space="preserve"> use an auger assembly made from a combination of metal and plastic. The auger spins at high speed to chip ice and snow, collect it, and direct it out of a discharge chute. Though not propelled by engine-driven wheels, the spinning auger contacts the clearing surface and pulls the assembly forward.</w:t>
      </w:r>
    </w:p>
    <w:p w14:paraId="78C9796A" w14:textId="5217E13A" w:rsidR="0002536A" w:rsidRDefault="0002536A" w:rsidP="001033B6">
      <w:pPr>
        <w:pStyle w:val="Default"/>
        <w:spacing w:after="80"/>
        <w:ind w:left="360"/>
        <w:jc w:val="both"/>
      </w:pPr>
      <w:r w:rsidRPr="004840CF">
        <w:rPr>
          <w:u w:val="single"/>
        </w:rPr>
        <w:t>Two-Stage blowers</w:t>
      </w:r>
      <w:r>
        <w:t xml:space="preserve"> have an additional spinning impeller behind the snow collection auger. The impeller acts like a pump. It collects the snow churned by the main auger and pushes it from the disc</w:t>
      </w:r>
      <w:r w:rsidR="004840CF">
        <w:t>harge chute at increased speed.</w:t>
      </w:r>
    </w:p>
    <w:p w14:paraId="020CDA46" w14:textId="77777777" w:rsidR="00871267" w:rsidRPr="00871267" w:rsidRDefault="00871267" w:rsidP="001033B6">
      <w:pPr>
        <w:pStyle w:val="Default"/>
        <w:numPr>
          <w:ilvl w:val="0"/>
          <w:numId w:val="5"/>
        </w:numPr>
        <w:spacing w:after="80"/>
        <w:ind w:left="360"/>
        <w:jc w:val="both"/>
      </w:pPr>
      <w:r>
        <w:rPr>
          <w:i/>
        </w:rPr>
        <w:t xml:space="preserve">Review the pre-use checklist.  </w:t>
      </w:r>
    </w:p>
    <w:p w14:paraId="47939B72" w14:textId="77777777" w:rsidR="00871267" w:rsidRDefault="00871267" w:rsidP="001033B6">
      <w:pPr>
        <w:pStyle w:val="Default"/>
        <w:numPr>
          <w:ilvl w:val="0"/>
          <w:numId w:val="5"/>
        </w:numPr>
        <w:spacing w:after="80"/>
        <w:ind w:left="360"/>
        <w:jc w:val="both"/>
      </w:pPr>
      <w:r w:rsidRPr="00871267">
        <w:rPr>
          <w:i/>
        </w:rPr>
        <w:t xml:space="preserve">Check snow blower before use </w:t>
      </w:r>
      <w:r w:rsidRPr="00871267">
        <w:t>to make sure it is functioning properly</w:t>
      </w:r>
      <w:r w:rsidRPr="00871267">
        <w:rPr>
          <w:i/>
        </w:rPr>
        <w:t xml:space="preserve">. </w:t>
      </w:r>
      <w:r>
        <w:rPr>
          <w:i/>
        </w:rPr>
        <w:t xml:space="preserve"> </w:t>
      </w:r>
      <w:r w:rsidRPr="00871267">
        <w:rPr>
          <w:i/>
        </w:rPr>
        <w:t>Don’t run gasoline-powered equipment indoors</w:t>
      </w:r>
      <w:r>
        <w:rPr>
          <w:i/>
        </w:rPr>
        <w:t xml:space="preserve"> (including the pre-use check),</w:t>
      </w:r>
      <w:r w:rsidRPr="00871267">
        <w:rPr>
          <w:i/>
        </w:rPr>
        <w:t xml:space="preserve"> because of the danger of carbon monoxide exposure</w:t>
      </w:r>
      <w:r w:rsidRPr="00871267">
        <w:t xml:space="preserve">. </w:t>
      </w:r>
    </w:p>
    <w:p w14:paraId="3563FE7A" w14:textId="77777777" w:rsidR="00871267" w:rsidRPr="00871267" w:rsidRDefault="00871267" w:rsidP="001033B6">
      <w:pPr>
        <w:pStyle w:val="Default"/>
        <w:numPr>
          <w:ilvl w:val="1"/>
          <w:numId w:val="6"/>
        </w:numPr>
        <w:spacing w:after="80"/>
        <w:ind w:left="900"/>
        <w:jc w:val="both"/>
      </w:pPr>
      <w:r>
        <w:rPr>
          <w:i/>
        </w:rPr>
        <w:t>Do a 360</w:t>
      </w:r>
      <w:r w:rsidRPr="00871267">
        <w:rPr>
          <w:i/>
        </w:rPr>
        <w:t xml:space="preserve"> check to look for </w:t>
      </w:r>
      <w:r>
        <w:rPr>
          <w:i/>
        </w:rPr>
        <w:t xml:space="preserve">general </w:t>
      </w:r>
      <w:r w:rsidRPr="00871267">
        <w:rPr>
          <w:i/>
        </w:rPr>
        <w:t>problems and obstructions</w:t>
      </w:r>
      <w:r>
        <w:rPr>
          <w:i/>
        </w:rPr>
        <w:t xml:space="preserve"> on the machine</w:t>
      </w:r>
    </w:p>
    <w:p w14:paraId="3F76551D" w14:textId="48FAF828" w:rsidR="0002536A" w:rsidRDefault="00871267" w:rsidP="001033B6">
      <w:pPr>
        <w:pStyle w:val="Default"/>
        <w:numPr>
          <w:ilvl w:val="1"/>
          <w:numId w:val="6"/>
        </w:numPr>
        <w:spacing w:after="80"/>
        <w:ind w:left="900"/>
        <w:jc w:val="both"/>
      </w:pPr>
      <w:r>
        <w:rPr>
          <w:i/>
        </w:rPr>
        <w:t xml:space="preserve">Check </w:t>
      </w:r>
      <w:r w:rsidRPr="00871267">
        <w:t xml:space="preserve">Guards, shields, deflectors, and warning decals. </w:t>
      </w:r>
    </w:p>
    <w:p w14:paraId="1A96DCED" w14:textId="77777777" w:rsidR="0002536A" w:rsidRDefault="00871267" w:rsidP="001033B6">
      <w:pPr>
        <w:pStyle w:val="Default"/>
        <w:numPr>
          <w:ilvl w:val="1"/>
          <w:numId w:val="6"/>
        </w:numPr>
        <w:spacing w:after="80"/>
        <w:ind w:left="900"/>
        <w:jc w:val="both"/>
      </w:pPr>
      <w:r w:rsidRPr="00871267">
        <w:t>Do not modify, change, bypass or disable the auger/impeller interlock and traction interlock</w:t>
      </w:r>
    </w:p>
    <w:p w14:paraId="498B634B" w14:textId="28A64298" w:rsidR="00871267" w:rsidRPr="00871267" w:rsidRDefault="00871267" w:rsidP="001033B6">
      <w:pPr>
        <w:pStyle w:val="Default"/>
        <w:numPr>
          <w:ilvl w:val="1"/>
          <w:numId w:val="6"/>
        </w:numPr>
        <w:spacing w:after="80"/>
        <w:ind w:left="900"/>
        <w:jc w:val="both"/>
      </w:pPr>
      <w:r w:rsidRPr="00871267">
        <w:t xml:space="preserve">Do not disable </w:t>
      </w:r>
      <w:r w:rsidRPr="0002536A">
        <w:rPr>
          <w:u w:val="single"/>
        </w:rPr>
        <w:t>any</w:t>
      </w:r>
      <w:r w:rsidRPr="00871267">
        <w:t xml:space="preserve"> safety feature because it seems to be an inconvenience</w:t>
      </w:r>
    </w:p>
    <w:p w14:paraId="06D0C292" w14:textId="7DC793D8" w:rsidR="00BF782D" w:rsidRDefault="00871267" w:rsidP="006E50F2">
      <w:pPr>
        <w:pStyle w:val="Default"/>
        <w:numPr>
          <w:ilvl w:val="0"/>
          <w:numId w:val="7"/>
        </w:numPr>
        <w:spacing w:after="240"/>
        <w:ind w:left="360"/>
        <w:jc w:val="both"/>
      </w:pPr>
      <w:r w:rsidRPr="00871267">
        <w:rPr>
          <w:b/>
        </w:rPr>
        <w:t>Prepare for the climate</w:t>
      </w:r>
      <w:r w:rsidRPr="00871267">
        <w:t>: Staying warm and dry is important to prevent hypothermia. Dress in layers of clothing, so you can remove outerwear if you get too warm. Protect your hands and toes from freezing which may cause frostbite.  Wear waterproof footwear and clothin</w:t>
      </w:r>
      <w:r w:rsidR="006E50F2">
        <w:t>g.  Boots with anti-slip</w:t>
      </w:r>
      <w:r w:rsidRPr="00871267">
        <w:t xml:space="preserve"> features can prevent falling on the ice often found on paved surfaces under the snow. </w:t>
      </w:r>
    </w:p>
    <w:p w14:paraId="27FC681D" w14:textId="77777777" w:rsidR="00627AD5" w:rsidRDefault="006E50F2" w:rsidP="00627AD5">
      <w:pPr>
        <w:pStyle w:val="Default"/>
        <w:spacing w:line="276" w:lineRule="auto"/>
        <w:jc w:val="both"/>
        <w:rPr>
          <w:rFonts w:eastAsia="Times New Roman"/>
        </w:rPr>
      </w:pPr>
      <w:r>
        <w:t>O</w:t>
      </w:r>
      <w:r>
        <w:rPr>
          <w:b/>
        </w:rPr>
        <w:t>perating Tips</w:t>
      </w:r>
      <w:r w:rsidR="00627AD5" w:rsidRPr="00627AD5">
        <w:rPr>
          <w:rFonts w:eastAsia="Times New Roman"/>
        </w:rPr>
        <w:t xml:space="preserve"> </w:t>
      </w:r>
    </w:p>
    <w:p w14:paraId="6C7FBE40" w14:textId="253F6CF0" w:rsidR="006E50F2" w:rsidRDefault="00627AD5" w:rsidP="002F4ADB">
      <w:pPr>
        <w:pStyle w:val="Default"/>
        <w:numPr>
          <w:ilvl w:val="0"/>
          <w:numId w:val="7"/>
        </w:numPr>
        <w:spacing w:after="60"/>
        <w:jc w:val="both"/>
      </w:pPr>
      <w:r>
        <w:t>Walk slowly and use small steps</w:t>
      </w:r>
      <w:r w:rsidRPr="00627AD5">
        <w:t xml:space="preserve"> </w:t>
      </w:r>
      <w:r>
        <w:t>(think of a penguin).  Move deliberately and cautiously.</w:t>
      </w:r>
    </w:p>
    <w:p w14:paraId="0D4307EF" w14:textId="352E1E37" w:rsidR="00627AD5" w:rsidRDefault="00627AD5" w:rsidP="002F4ADB">
      <w:pPr>
        <w:pStyle w:val="Default"/>
        <w:numPr>
          <w:ilvl w:val="0"/>
          <w:numId w:val="7"/>
        </w:numPr>
        <w:spacing w:after="60"/>
        <w:jc w:val="both"/>
      </w:pPr>
      <w:r>
        <w:t>Moving slowly also minimizes the risk of overloading the machine</w:t>
      </w:r>
    </w:p>
    <w:p w14:paraId="581CBAB2" w14:textId="77777777" w:rsidR="002F4ADB" w:rsidRPr="002F4ADB" w:rsidRDefault="00627AD5" w:rsidP="002F4ADB">
      <w:pPr>
        <w:pStyle w:val="Default"/>
        <w:numPr>
          <w:ilvl w:val="0"/>
          <w:numId w:val="7"/>
        </w:numPr>
        <w:spacing w:after="60"/>
      </w:pPr>
      <w:r>
        <w:t>Keep a firm hold on the machine with both hands.</w:t>
      </w:r>
      <w:r w:rsidR="002F4ADB" w:rsidRPr="002F4ADB">
        <w:rPr>
          <w:rFonts w:eastAsia="Times New Roman"/>
        </w:rPr>
        <w:t xml:space="preserve"> </w:t>
      </w:r>
    </w:p>
    <w:p w14:paraId="685EE80D" w14:textId="77777777" w:rsidR="002F4ADB" w:rsidRDefault="002F4ADB" w:rsidP="002F4ADB">
      <w:pPr>
        <w:pStyle w:val="Default"/>
        <w:numPr>
          <w:ilvl w:val="0"/>
          <w:numId w:val="7"/>
        </w:numPr>
        <w:spacing w:after="60"/>
      </w:pPr>
      <w:r w:rsidRPr="002F4ADB">
        <w:t xml:space="preserve">Do not use a snow thrower on steep slopes. </w:t>
      </w:r>
    </w:p>
    <w:p w14:paraId="4C3AD3B3" w14:textId="1BF92A25" w:rsidR="002F4ADB" w:rsidRPr="002F4ADB" w:rsidRDefault="002F4ADB" w:rsidP="002F4ADB">
      <w:pPr>
        <w:pStyle w:val="Default"/>
        <w:numPr>
          <w:ilvl w:val="0"/>
          <w:numId w:val="7"/>
        </w:numPr>
        <w:spacing w:after="60"/>
      </w:pPr>
      <w:r w:rsidRPr="002F4ADB">
        <w:t>Make sure you don’t hit obstructions such as curbs or tree roots.</w:t>
      </w:r>
    </w:p>
    <w:p w14:paraId="533BB8D1" w14:textId="7C31FC2A" w:rsidR="00627AD5" w:rsidRPr="00627AD5" w:rsidRDefault="002F4ADB" w:rsidP="002F4ADB">
      <w:pPr>
        <w:pStyle w:val="Default"/>
        <w:numPr>
          <w:ilvl w:val="0"/>
          <w:numId w:val="7"/>
        </w:numPr>
        <w:spacing w:after="60"/>
        <w:jc w:val="both"/>
        <w:sectPr w:rsidR="00627AD5" w:rsidRPr="00627AD5"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t>Watch your hands and feet. Keep them away from moving augers / impellors, and hot mufflers and engine parts.</w:t>
      </w:r>
    </w:p>
    <w:p w14:paraId="31EAAAEC" w14:textId="77777777" w:rsidR="0026790D" w:rsidRPr="0026385D" w:rsidRDefault="0026790D" w:rsidP="0026790D">
      <w:pPr>
        <w:rPr>
          <w:rFonts w:ascii="Times New Roman" w:hAnsi="Times New Roman" w:cs="Times New Roman"/>
          <w:u w:val="single"/>
        </w:rPr>
      </w:pPr>
      <w:r w:rsidRPr="0026385D">
        <w:rPr>
          <w:rFonts w:ascii="Times New Roman" w:hAnsi="Times New Roman" w:cs="Times New Roman"/>
          <w:u w:val="single"/>
        </w:rPr>
        <w:lastRenderedPageBreak/>
        <w:t>Additional points / comments to be made:</w:t>
      </w:r>
    </w:p>
    <w:p w14:paraId="12ABEABE" w14:textId="77777777" w:rsidR="0026790D" w:rsidRDefault="0026790D" w:rsidP="0026790D">
      <w:pPr>
        <w:rPr>
          <w:rFonts w:ascii="Times New Roman" w:hAnsi="Times New Roman" w:cs="Times New Roman"/>
        </w:rPr>
      </w:pPr>
    </w:p>
    <w:p w14:paraId="685927AE" w14:textId="77777777" w:rsidR="0026790D" w:rsidRDefault="0026790D" w:rsidP="0026790D">
      <w:pPr>
        <w:pStyle w:val="ListParagraph"/>
        <w:numPr>
          <w:ilvl w:val="0"/>
          <w:numId w:val="8"/>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F5421F1" w14:textId="77777777" w:rsidR="0026790D" w:rsidRDefault="0026790D" w:rsidP="0026790D">
      <w:pPr>
        <w:pStyle w:val="ListParagraph"/>
        <w:rPr>
          <w:rFonts w:ascii="Times New Roman" w:hAnsi="Times New Roman" w:cs="Times New Roman"/>
        </w:rPr>
      </w:pPr>
    </w:p>
    <w:p w14:paraId="19A6EB53"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39EA1A6" w14:textId="77777777" w:rsidR="0026790D" w:rsidRDefault="0026790D" w:rsidP="0026790D">
      <w:pPr>
        <w:pStyle w:val="ListParagraph"/>
        <w:rPr>
          <w:rFonts w:ascii="Times New Roman" w:hAnsi="Times New Roman" w:cs="Times New Roman"/>
        </w:rPr>
      </w:pPr>
    </w:p>
    <w:p w14:paraId="67AC369E"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4B83905" w14:textId="77777777" w:rsidR="0026790D" w:rsidRDefault="0026790D" w:rsidP="0026790D">
      <w:pPr>
        <w:pStyle w:val="ListParagraph"/>
        <w:ind w:left="360"/>
        <w:rPr>
          <w:rFonts w:ascii="Times New Roman" w:hAnsi="Times New Roman" w:cs="Times New Roman"/>
        </w:rPr>
      </w:pPr>
    </w:p>
    <w:p w14:paraId="3A7044B1" w14:textId="77777777" w:rsidR="0026790D" w:rsidRDefault="0026790D" w:rsidP="0026790D">
      <w:pPr>
        <w:pStyle w:val="ListParagraph"/>
        <w:numPr>
          <w:ilvl w:val="0"/>
          <w:numId w:val="8"/>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00805E8" w14:textId="77777777" w:rsidR="0026790D" w:rsidRDefault="0026790D" w:rsidP="0026790D">
      <w:pPr>
        <w:pStyle w:val="ListParagraph"/>
        <w:rPr>
          <w:rFonts w:ascii="Times New Roman" w:hAnsi="Times New Roman" w:cs="Times New Roman"/>
        </w:rPr>
      </w:pPr>
    </w:p>
    <w:p w14:paraId="4ED75352"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5A459EA" w14:textId="77777777" w:rsidR="0026790D" w:rsidRDefault="0026790D" w:rsidP="0026790D">
      <w:pPr>
        <w:pStyle w:val="ListParagraph"/>
        <w:rPr>
          <w:rFonts w:ascii="Times New Roman" w:hAnsi="Times New Roman" w:cs="Times New Roman"/>
        </w:rPr>
      </w:pPr>
    </w:p>
    <w:p w14:paraId="7D1A4769"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4328C70" w14:textId="77777777" w:rsidR="0026790D" w:rsidRDefault="0026790D" w:rsidP="0026790D">
      <w:pPr>
        <w:pStyle w:val="ListParagraph"/>
        <w:ind w:left="360"/>
        <w:rPr>
          <w:rFonts w:ascii="Times New Roman" w:hAnsi="Times New Roman" w:cs="Times New Roman"/>
        </w:rPr>
      </w:pPr>
    </w:p>
    <w:p w14:paraId="5242AA49" w14:textId="77777777" w:rsidR="0026790D" w:rsidRDefault="0026790D" w:rsidP="0026790D">
      <w:pPr>
        <w:pStyle w:val="ListParagraph"/>
        <w:numPr>
          <w:ilvl w:val="0"/>
          <w:numId w:val="8"/>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28B8743" w14:textId="77777777" w:rsidR="0026790D" w:rsidRDefault="0026790D" w:rsidP="0026790D">
      <w:pPr>
        <w:pStyle w:val="ListParagraph"/>
        <w:rPr>
          <w:rFonts w:ascii="Times New Roman" w:hAnsi="Times New Roman" w:cs="Times New Roman"/>
        </w:rPr>
      </w:pPr>
    </w:p>
    <w:p w14:paraId="1DD0FFE4"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5F58C8A" w14:textId="77777777" w:rsidR="0026790D" w:rsidRDefault="0026790D" w:rsidP="0026790D">
      <w:pPr>
        <w:pStyle w:val="ListParagraph"/>
        <w:rPr>
          <w:rFonts w:ascii="Times New Roman" w:hAnsi="Times New Roman" w:cs="Times New Roman"/>
        </w:rPr>
      </w:pPr>
    </w:p>
    <w:p w14:paraId="681D8B9B"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081B4B7" w14:textId="77777777" w:rsidR="0026790D" w:rsidRPr="00A30E13" w:rsidRDefault="0026790D" w:rsidP="0026790D">
      <w:pPr>
        <w:rPr>
          <w:rFonts w:ascii="Times New Roman" w:hAnsi="Times New Roman" w:cs="Times New Roman"/>
        </w:rPr>
      </w:pPr>
    </w:p>
    <w:p w14:paraId="1AFEB08B" w14:textId="77777777" w:rsidR="0026790D" w:rsidRPr="0026385D" w:rsidRDefault="0026790D" w:rsidP="0026790D">
      <w:pPr>
        <w:pStyle w:val="ListParagraph"/>
        <w:ind w:left="0"/>
        <w:rPr>
          <w:rFonts w:ascii="Times New Roman" w:hAnsi="Times New Roman" w:cs="Times New Roman"/>
          <w:u w:val="single"/>
        </w:rPr>
      </w:pPr>
      <w:r w:rsidRPr="0026385D">
        <w:rPr>
          <w:rFonts w:ascii="Times New Roman" w:hAnsi="Times New Roman" w:cs="Times New Roman"/>
          <w:u w:val="single"/>
        </w:rPr>
        <w:t>Follow-up actions:</w:t>
      </w:r>
    </w:p>
    <w:p w14:paraId="37C772BA" w14:textId="77777777" w:rsidR="0026790D" w:rsidRDefault="0026790D" w:rsidP="0026790D">
      <w:pPr>
        <w:pStyle w:val="ListParagraph"/>
        <w:ind w:left="360"/>
        <w:rPr>
          <w:rFonts w:ascii="Times New Roman" w:hAnsi="Times New Roman" w:cs="Times New Roman"/>
        </w:rPr>
      </w:pPr>
    </w:p>
    <w:p w14:paraId="7989262E" w14:textId="77777777" w:rsidR="0026790D" w:rsidRDefault="0026790D" w:rsidP="0026790D">
      <w:pPr>
        <w:pStyle w:val="ListParagraph"/>
        <w:numPr>
          <w:ilvl w:val="0"/>
          <w:numId w:val="9"/>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D8AA009" w14:textId="77777777" w:rsidR="0026790D" w:rsidRDefault="0026790D" w:rsidP="0026790D">
      <w:pPr>
        <w:pStyle w:val="ListParagraph"/>
        <w:rPr>
          <w:rFonts w:ascii="Times New Roman" w:hAnsi="Times New Roman" w:cs="Times New Roman"/>
        </w:rPr>
      </w:pPr>
    </w:p>
    <w:p w14:paraId="6A2A2D58"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F1A6C05" w14:textId="77777777" w:rsidR="0026790D" w:rsidRDefault="0026790D" w:rsidP="0026790D">
      <w:pPr>
        <w:pStyle w:val="ListParagraph"/>
        <w:rPr>
          <w:rFonts w:ascii="Times New Roman" w:hAnsi="Times New Roman" w:cs="Times New Roman"/>
        </w:rPr>
      </w:pPr>
    </w:p>
    <w:p w14:paraId="63AF00F6"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BC4D507" w14:textId="77777777" w:rsidR="0026790D" w:rsidRDefault="0026790D" w:rsidP="0026790D">
      <w:pPr>
        <w:pStyle w:val="ListParagraph"/>
        <w:ind w:left="360"/>
        <w:rPr>
          <w:rFonts w:ascii="Times New Roman" w:hAnsi="Times New Roman" w:cs="Times New Roman"/>
        </w:rPr>
      </w:pPr>
    </w:p>
    <w:p w14:paraId="592D4A74" w14:textId="77777777" w:rsidR="0026790D" w:rsidRDefault="0026790D" w:rsidP="0026790D">
      <w:pPr>
        <w:pStyle w:val="ListParagraph"/>
        <w:numPr>
          <w:ilvl w:val="0"/>
          <w:numId w:val="9"/>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98E26F9" w14:textId="77777777" w:rsidR="0026790D" w:rsidRDefault="0026790D" w:rsidP="0026790D">
      <w:pPr>
        <w:pStyle w:val="ListParagraph"/>
        <w:rPr>
          <w:rFonts w:ascii="Times New Roman" w:hAnsi="Times New Roman" w:cs="Times New Roman"/>
        </w:rPr>
      </w:pPr>
    </w:p>
    <w:p w14:paraId="1D79E857"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8D308D3" w14:textId="77777777" w:rsidR="0026790D" w:rsidRDefault="0026790D" w:rsidP="0026790D">
      <w:pPr>
        <w:pStyle w:val="ListParagraph"/>
        <w:rPr>
          <w:rFonts w:ascii="Times New Roman" w:hAnsi="Times New Roman" w:cs="Times New Roman"/>
        </w:rPr>
      </w:pPr>
    </w:p>
    <w:p w14:paraId="030681D7"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BAFB9E6" w14:textId="77777777" w:rsidR="0026790D" w:rsidRDefault="0026790D" w:rsidP="0026790D">
      <w:pPr>
        <w:pStyle w:val="ListParagraph"/>
        <w:ind w:left="360"/>
        <w:rPr>
          <w:rFonts w:ascii="Times New Roman" w:hAnsi="Times New Roman" w:cs="Times New Roman"/>
        </w:rPr>
      </w:pPr>
    </w:p>
    <w:p w14:paraId="0F7B6727" w14:textId="77777777" w:rsidR="0026790D" w:rsidRDefault="0026790D" w:rsidP="0026790D">
      <w:pPr>
        <w:pStyle w:val="ListParagraph"/>
        <w:numPr>
          <w:ilvl w:val="0"/>
          <w:numId w:val="9"/>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C310F4C" w14:textId="77777777" w:rsidR="0026790D" w:rsidRDefault="0026790D" w:rsidP="0026790D">
      <w:pPr>
        <w:pStyle w:val="ListParagraph"/>
        <w:rPr>
          <w:rFonts w:ascii="Times New Roman" w:hAnsi="Times New Roman" w:cs="Times New Roman"/>
        </w:rPr>
      </w:pPr>
    </w:p>
    <w:p w14:paraId="51249F10" w14:textId="77777777" w:rsidR="0026790D"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4F71B75" w14:textId="77777777" w:rsidR="0026790D" w:rsidRDefault="0026790D" w:rsidP="0026790D">
      <w:pPr>
        <w:pStyle w:val="ListParagraph"/>
        <w:rPr>
          <w:rFonts w:ascii="Times New Roman" w:hAnsi="Times New Roman" w:cs="Times New Roman"/>
        </w:rPr>
      </w:pPr>
    </w:p>
    <w:p w14:paraId="16E50789" w14:textId="77777777" w:rsidR="0026790D" w:rsidRPr="00A30E13" w:rsidRDefault="0026790D" w:rsidP="0026790D">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B4A6170" w14:textId="52F1D30C" w:rsidR="00AB791F" w:rsidRPr="00BF782D" w:rsidRDefault="00AB791F">
      <w:pPr>
        <w:rPr>
          <w:rFonts w:ascii="Arial" w:hAnsi="Arial" w:cs="Arial"/>
        </w:rPr>
      </w:pPr>
      <w:bookmarkStart w:id="0" w:name="_GoBack"/>
      <w:bookmarkEnd w:id="0"/>
    </w:p>
    <w:sectPr w:rsidR="00AB791F" w:rsidRPr="00BF782D"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26790D">
    <w:pPr>
      <w:pStyle w:val="Footer"/>
    </w:pPr>
    <w:sdt>
      <w:sdtPr>
        <w:id w:val="159428276"/>
        <w:placeholder>
          <w:docPart w:val="3334AE3B928C9749A51DE41F14FD1493"/>
        </w:placeholder>
        <w:temporary/>
        <w:showingPlcHdr/>
      </w:sdtPr>
      <w:sdtEndPr/>
      <w:sdtContent>
        <w:r w:rsidR="0086625D">
          <w:t>[Type text]</w:t>
        </w:r>
      </w:sdtContent>
    </w:sdt>
    <w:r w:rsidR="0086625D">
      <w:ptab w:relativeTo="margin" w:alignment="center" w:leader="none"/>
    </w:r>
    <w:sdt>
      <w:sdtPr>
        <w:id w:val="-1821178255"/>
        <w:placeholder>
          <w:docPart w:val="CB70BEFF4E83134EB53408E6445001B0"/>
        </w:placeholder>
        <w:temporary/>
        <w:showingPlcHdr/>
      </w:sdtPr>
      <w:sdtEndPr/>
      <w:sdtContent>
        <w:r w:rsidR="0086625D">
          <w:t>[Type text]</w:t>
        </w:r>
      </w:sdtContent>
    </w:sdt>
    <w:r w:rsidR="0086625D">
      <w:ptab w:relativeTo="margin" w:alignment="right" w:leader="none"/>
    </w:r>
    <w:sdt>
      <w:sdtPr>
        <w:id w:val="1795326997"/>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12" name="Picture 12"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26790D">
    <w:pPr>
      <w:pStyle w:val="Header"/>
    </w:pPr>
    <w:sdt>
      <w:sdtPr>
        <w:id w:val="-1272931076"/>
        <w:placeholder>
          <w:docPart w:val="3802998D41A3A740A7C5A1789EF8BA49"/>
        </w:placeholder>
        <w:temporary/>
        <w:showingPlcHdr/>
      </w:sdtPr>
      <w:sdtEndPr/>
      <w:sdtContent>
        <w:r w:rsidR="0086625D">
          <w:t>[Type text]</w:t>
        </w:r>
      </w:sdtContent>
    </w:sdt>
    <w:r w:rsidR="0086625D">
      <w:ptab w:relativeTo="margin" w:alignment="center" w:leader="none"/>
    </w:r>
    <w:sdt>
      <w:sdtPr>
        <w:id w:val="-706417383"/>
        <w:placeholder>
          <w:docPart w:val="A3F4C87F189B3D458333E8917A4432F9"/>
        </w:placeholder>
        <w:temporary/>
        <w:showingPlcHdr/>
      </w:sdtPr>
      <w:sdtEndPr/>
      <w:sdtContent>
        <w:r w:rsidR="0086625D">
          <w:t>[Type text]</w:t>
        </w:r>
      </w:sdtContent>
    </w:sdt>
    <w:r w:rsidR="0086625D">
      <w:ptab w:relativeTo="margin" w:alignment="right" w:leader="none"/>
    </w:r>
    <w:sdt>
      <w:sdtPr>
        <w:id w:val="1197671493"/>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10" name="Picture 10"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73B61"/>
    <w:multiLevelType w:val="hybridMultilevel"/>
    <w:tmpl w:val="ED0472D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0570B5"/>
    <w:multiLevelType w:val="hybridMultilevel"/>
    <w:tmpl w:val="3C20F6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F5BA0"/>
    <w:multiLevelType w:val="hybridMultilevel"/>
    <w:tmpl w:val="BD0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19769B"/>
    <w:multiLevelType w:val="hybridMultilevel"/>
    <w:tmpl w:val="4946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76B3E"/>
    <w:multiLevelType w:val="hybridMultilevel"/>
    <w:tmpl w:val="03481F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F245E2"/>
    <w:multiLevelType w:val="hybridMultilevel"/>
    <w:tmpl w:val="596875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BF3AB7"/>
    <w:multiLevelType w:val="multilevel"/>
    <w:tmpl w:val="975647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8"/>
  </w:num>
  <w:num w:numId="2">
    <w:abstractNumId w:val="3"/>
  </w:num>
  <w:num w:numId="3">
    <w:abstractNumId w:val="0"/>
  </w:num>
  <w:num w:numId="4">
    <w:abstractNumId w:val="2"/>
  </w:num>
  <w:num w:numId="5">
    <w:abstractNumId w:val="7"/>
  </w:num>
  <w:num w:numId="6">
    <w:abstractNumId w:val="6"/>
  </w:num>
  <w:num w:numId="7">
    <w:abstractNumId w:val="5"/>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2536A"/>
    <w:rsid w:val="000A659E"/>
    <w:rsid w:val="000B45D7"/>
    <w:rsid w:val="001033B6"/>
    <w:rsid w:val="00137F37"/>
    <w:rsid w:val="001F37D2"/>
    <w:rsid w:val="0026790D"/>
    <w:rsid w:val="002F4ADB"/>
    <w:rsid w:val="0045649A"/>
    <w:rsid w:val="004840CF"/>
    <w:rsid w:val="005C291F"/>
    <w:rsid w:val="00627AD5"/>
    <w:rsid w:val="00697D68"/>
    <w:rsid w:val="006E50F2"/>
    <w:rsid w:val="0086625D"/>
    <w:rsid w:val="00871267"/>
    <w:rsid w:val="008A6521"/>
    <w:rsid w:val="008B2817"/>
    <w:rsid w:val="009A0137"/>
    <w:rsid w:val="00AB791F"/>
    <w:rsid w:val="00B54B12"/>
    <w:rsid w:val="00BA0A56"/>
    <w:rsid w:val="00BF782D"/>
    <w:rsid w:val="00D01B36"/>
    <w:rsid w:val="00D57649"/>
    <w:rsid w:val="00E06B91"/>
    <w:rsid w:val="00E27C88"/>
    <w:rsid w:val="00FA3B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267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6E555-DC69-465C-BD44-0AE875A12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0</cp:revision>
  <cp:lastPrinted>2017-07-17T14:58:00Z</cp:lastPrinted>
  <dcterms:created xsi:type="dcterms:W3CDTF">2019-01-18T16:25:00Z</dcterms:created>
  <dcterms:modified xsi:type="dcterms:W3CDTF">2019-01-22T15:25:00Z</dcterms:modified>
</cp:coreProperties>
</file>